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add react-router-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dom</w:t>
      </w:r>
      <w:proofErr w:type="spellEnd"/>
    </w:p>
    <w:p w:rsidR="00370351" w:rsidRDefault="0037035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add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uuid</w:t>
      </w:r>
      <w:proofErr w:type="spellEnd"/>
    </w:p>
    <w:p w:rsidR="008B3D43" w:rsidRDefault="008B3D4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add react-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timeago</w:t>
      </w:r>
      <w:proofErr w:type="spellEnd"/>
    </w:p>
    <w:p w:rsidR="00E109ED" w:rsidRDefault="00E109ED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yarn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add react-countdown-circle-timer (for countdown)</w:t>
      </w: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proofErr w:type="spellEnd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proofErr w:type="spellEnd"/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etCameraImage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./../features/</w:t>
      </w:r>
      <w:proofErr w:type="spellStart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cameraSlice</w:t>
      </w:r>
      <w:proofErr w:type="spell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acingMode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setCameraImage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/preview'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45755" w:rsidRPr="00445755" w:rsidRDefault="00445755" w:rsidP="0044575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proofErr w:type="spellEnd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proofErr w:type="spellEnd"/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proofErr w:type="spell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__icons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proofErr w:type="spellEnd"/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Pr="001921C8" w:rsidRDefault="001921C8" w:rsidP="001921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Default="001921C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proofErr w:type="spell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WebCamCapture</w:t>
      </w:r>
      <w:proofErr w:type="spellEnd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proofErr w:type="spell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react-router-</w:t>
      </w:r>
      <w:proofErr w:type="spellStart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Preview/Preview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proofErr w:type="spellEnd"/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preview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81847" w:rsidRPr="00B81847" w:rsidRDefault="00B81847" w:rsidP="00B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Uploading image to firebase storage and creating collection of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firestore</w:t>
      </w:r>
      <w:proofErr w:type="spellEnd"/>
      <w:r w:rsidR="00E5214E">
        <w:rPr>
          <w:rFonts w:ascii="Segoe UI" w:eastAsia="Times New Roman" w:hAnsi="Segoe UI" w:cs="Segoe UI"/>
          <w:color w:val="24292F"/>
          <w:sz w:val="24"/>
          <w:szCs w:val="24"/>
        </w:rPr>
        <w:t xml:space="preserve"> containing image link and some extra stuff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Pr="00631E4B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lastRenderedPageBreak/>
        <w:t xml:space="preserve">Getting data from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</w:rPr>
        <w:t>firestore</w:t>
      </w:r>
      <w:proofErr w:type="spellEnd"/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pdating Data in firebase </w:t>
      </w:r>
      <w:proofErr w:type="spellStart"/>
      <w:r>
        <w:rPr>
          <w:rFonts w:ascii="Times New Roman" w:hAnsi="Times New Roman" w:cs="Times New Roman"/>
          <w:sz w:val="28"/>
          <w:szCs w:val="28"/>
        </w:rPr>
        <w:t>firestor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sing set:</w:t>
      </w:r>
    </w:p>
    <w:p w:rsidR="00EE4414" w:rsidRPr="00EE4414" w:rsidRDefault="00EE4414" w:rsidP="00631E4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rge</w:t>
      </w:r>
      <w:proofErr w:type="gramStart"/>
      <w:r>
        <w:rPr>
          <w:rFonts w:ascii="Times New Roman" w:hAnsi="Times New Roman" w:cs="Times New Roman"/>
        </w:rPr>
        <w:t>:true</w:t>
      </w:r>
      <w:proofErr w:type="spellEnd"/>
      <w:proofErr w:type="gramEnd"/>
      <w:r>
        <w:rPr>
          <w:rFonts w:ascii="Times New Roman" w:hAnsi="Times New Roman" w:cs="Times New Roman"/>
        </w:rPr>
        <w:t xml:space="preserve"> is used to merge update with all data that was </w:t>
      </w:r>
      <w:proofErr w:type="spellStart"/>
      <w:r>
        <w:rPr>
          <w:rFonts w:ascii="Times New Roman" w:hAnsi="Times New Roman" w:cs="Times New Roman"/>
        </w:rPr>
        <w:t>their</w:t>
      </w:r>
      <w:proofErr w:type="spellEnd"/>
      <w:r>
        <w:rPr>
          <w:rFonts w:ascii="Times New Roman" w:hAnsi="Times New Roman" w:cs="Times New Roman"/>
        </w:rPr>
        <w:t>, it will not over write any other data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topRounded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ctTimeago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timeago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electImag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eatures/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appSlice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/Chat.cs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irebas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E4414" w:rsidRPr="00EE4414" w:rsidRDefault="00EE4414" w:rsidP="00EE44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lectImag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o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proofErr w:type="gramEnd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, </w:t>
      </w:r>
      <w:proofErr w:type="gramStart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merge</w:t>
      </w:r>
      <w:proofErr w:type="gramEnd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/chats/view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chat__avatar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proofErr w:type="spellEnd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chat__info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Tap to view -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ReactTimeago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proofErr w:type="gramStart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Dat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).</w:t>
      </w:r>
      <w:proofErr w:type="spellStart"/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UTCString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StopRounded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</w:t>
      </w:r>
      <w:proofErr w:type="spellStart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readIcon</w:t>
      </w:r>
      <w:proofErr w:type="spellEnd"/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8F1EB6" w:rsidP="00631E4B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CountDow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imer: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./ChatView.css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ountdownCircleTimer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countdown-circle-timer'</w:t>
      </w:r>
    </w:p>
    <w:p w:rsidR="008F1EB6" w:rsidRPr="008F1EB6" w:rsidRDefault="008F1EB6" w:rsidP="008F1E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ChatView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electedImag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proofErr w:type="spellStart"/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gram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proofErr w:type="gramStart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,[</w:t>
      </w:r>
      <w:proofErr w:type="spellStart"/>
      <w:proofErr w:type="gramEnd"/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F1EB6" w:rsidRPr="008F1EB6" w:rsidRDefault="008F1EB6" w:rsidP="008F1E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replac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/chats'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chatView</w:t>
      </w:r>
      <w:proofErr w:type="spellEnd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proofErr w:type="spellEnd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selected_image</w:t>
      </w:r>
      <w:proofErr w:type="spellEnd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chatView</w:t>
      </w:r>
      <w:proofErr w:type="spellEnd"/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__timer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1EB6">
        <w:rPr>
          <w:rFonts w:ascii="Consolas" w:eastAsia="Times New Roman" w:hAnsi="Consolas" w:cs="Times New Roman"/>
          <w:color w:val="4EC9B0"/>
          <w:sz w:val="21"/>
          <w:szCs w:val="21"/>
        </w:rPr>
        <w:t>CountdownCircleTimer</w:t>
      </w:r>
      <w:proofErr w:type="spellEnd"/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isPlaying</w:t>
      </w:r>
      <w:proofErr w:type="spellEnd"/>
      <w:proofErr w:type="gramEnd"/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rokeWidth</w:t>
      </w:r>
      <w:proofErr w:type="spellEnd"/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olors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004777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F7B801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A30000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]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proofErr w:type="gramStart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</w:t>
      </w:r>
      <w:proofErr w:type="gramEnd"/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  <w:proofErr w:type="spell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proofErr w:type="gram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  <w:proofErr w:type="spellEnd"/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8F1EB6">
        <w:rPr>
          <w:rFonts w:ascii="Consolas" w:eastAsia="Times New Roman" w:hAnsi="Consolas" w:cs="Times New Roman"/>
          <w:color w:val="4EC9B0"/>
          <w:sz w:val="21"/>
          <w:szCs w:val="21"/>
        </w:rPr>
        <w:t>CountdownCircleTimer</w:t>
      </w:r>
      <w:proofErr w:type="spellEnd"/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ChatView</w:t>
      </w:r>
      <w:proofErr w:type="spellEnd"/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115AD7" w:rsidRDefault="00115AD7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ts </w:t>
      </w:r>
      <w:proofErr w:type="spellStart"/>
      <w:r>
        <w:rPr>
          <w:rFonts w:ascii="Times New Roman" w:hAnsi="Times New Roman" w:cs="Times New Roman"/>
          <w:sz w:val="28"/>
          <w:szCs w:val="28"/>
        </w:rPr>
        <w:t>css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chatView</w:t>
      </w:r>
      <w:proofErr w:type="spell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chatView</w:t>
      </w:r>
      <w:proofErr w:type="spell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proofErr w:type="spellStart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chatView</w:t>
      </w:r>
      <w:proofErr w:type="spellEnd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timer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Default="00115AD7" w:rsidP="00631E4B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Absolute with translate: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webcamCapture</w:t>
      </w:r>
      <w:proofErr w:type="spell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webcamcapture</w:t>
      </w:r>
      <w:proofErr w:type="spellEnd"/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ding Scrollbar but having scrollbar functionality working: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chats__</w:t>
      </w:r>
      <w:proofErr w:type="gram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posts</w:t>
      </w:r>
      <w:proofErr w:type="spell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35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7px</w:t>
      </w:r>
      <w:proofErr w:type="spell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6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E8393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.44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rid from overflow scrollbar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chats__posts</w:t>
      </w:r>
      <w:proofErr w:type="spellEnd"/>
      <w:proofErr w:type="gram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::-</w:t>
      </w:r>
      <w:proofErr w:type="spellStart"/>
      <w:proofErr w:type="gramEnd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webkit</w:t>
      </w:r>
      <w:proofErr w:type="spellEnd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-scrollba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hiding scroll bar for edge, IE, </w:t>
      </w:r>
      <w:proofErr w:type="spellStart"/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firefox</w:t>
      </w:r>
      <w:proofErr w:type="spellEnd"/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chats__</w:t>
      </w:r>
      <w:proofErr w:type="gramStart"/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posts</w:t>
      </w:r>
      <w:proofErr w:type="spell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spellStart"/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s</w:t>
      </w:r>
      <w:proofErr w:type="spellEnd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gramEnd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-styl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scrollbar-width</w:t>
      </w:r>
      <w:proofErr w:type="gramEnd"/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631E4B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sectPr w:rsidR="00E83935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115AD7"/>
    <w:rsid w:val="00175F38"/>
    <w:rsid w:val="001921C8"/>
    <w:rsid w:val="001D2EE3"/>
    <w:rsid w:val="00356283"/>
    <w:rsid w:val="00370351"/>
    <w:rsid w:val="003C1CF8"/>
    <w:rsid w:val="00445755"/>
    <w:rsid w:val="005D2493"/>
    <w:rsid w:val="00631E4B"/>
    <w:rsid w:val="00734EB1"/>
    <w:rsid w:val="008B3D43"/>
    <w:rsid w:val="008C76B9"/>
    <w:rsid w:val="008F1EB6"/>
    <w:rsid w:val="00B81847"/>
    <w:rsid w:val="00BA4BE8"/>
    <w:rsid w:val="00D34273"/>
    <w:rsid w:val="00DA418B"/>
    <w:rsid w:val="00E109ED"/>
    <w:rsid w:val="00E5214E"/>
    <w:rsid w:val="00E83935"/>
    <w:rsid w:val="00EE4414"/>
    <w:rsid w:val="00F62403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0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0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8</Pages>
  <Words>1078</Words>
  <Characters>6149</Characters>
  <Application>Microsoft Office Word</Application>
  <DocSecurity>0</DocSecurity>
  <Lines>51</Lines>
  <Paragraphs>14</Paragraphs>
  <ScaleCrop>false</ScaleCrop>
  <Company/>
  <LinksUpToDate>false</LinksUpToDate>
  <CharactersWithSpaces>7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4</cp:revision>
  <dcterms:created xsi:type="dcterms:W3CDTF">2021-10-30T07:35:00Z</dcterms:created>
  <dcterms:modified xsi:type="dcterms:W3CDTF">2021-10-31T06:41:00Z</dcterms:modified>
</cp:coreProperties>
</file>